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E77515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3.</w:t>
      </w:r>
      <w:r w:rsid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数据的计算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7A839405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24D28B83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+ , </w:t>
      </w:r>
      <w:r w:rsidR="00A00DB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- </w:t>
      </w:r>
      <w:r w:rsidR="00A00DB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A00DB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\* , </w:t>
      </w:r>
      <w:r w:rsidR="00A00DB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/ , </w:t>
      </w:r>
      <w:r w:rsidR="00A00DB5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%</w:t>
      </w:r>
    </w:p>
    <w:p w14:paraId="3C3EF8A2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6D522BC" w14:textId="77777777" w:rsidR="00ED6B84" w:rsidRPr="00914420" w:rsidRDefault="000B4F25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>
        <w:rPr>
          <w:rFonts w:ascii="Times New Roman" w:eastAsia="宋体" w:hAnsi="Times New Roman" w:cs="Times New Roman"/>
          <w:kern w:val="0"/>
          <w:sz w:val="24"/>
        </w:rPr>
        <w:t>运算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:</w:t>
      </w:r>
      <w:r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expr </w:t>
      </w:r>
    </w:p>
    <w:p w14:paraId="49A275DD" w14:textId="77777777" w:rsidR="003748C6" w:rsidRPr="00914420" w:rsidRDefault="003748C6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78908AE1" w14:textId="77777777" w:rsidR="003748C6" w:rsidRPr="00914420" w:rsidRDefault="003748C6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`expr $</w:t>
      </w: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="00E11DA5">
        <w:rPr>
          <w:rFonts w:ascii="Times New Roman" w:eastAsia="宋体" w:hAnsi="Times New Roman" w:cs="Times New Roman"/>
          <w:kern w:val="0"/>
          <w:sz w:val="24"/>
        </w:rPr>
        <w:t xml:space="preserve"> + </w:t>
      </w:r>
      <w:r w:rsidRPr="00914420">
        <w:rPr>
          <w:rFonts w:ascii="Times New Roman" w:eastAsia="宋体" w:hAnsi="Times New Roman" w:cs="Times New Roman"/>
          <w:kern w:val="0"/>
          <w:sz w:val="24"/>
        </w:rPr>
        <w:t>$</w:t>
      </w: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Pr="00914420">
        <w:rPr>
          <w:rFonts w:ascii="Times New Roman" w:eastAsia="宋体" w:hAnsi="Times New Roman" w:cs="Times New Roman"/>
          <w:kern w:val="0"/>
          <w:sz w:val="24"/>
        </w:rPr>
        <w:t>`</w:t>
      </w:r>
    </w:p>
    <w:p w14:paraId="5C2CD3A5" w14:textId="77777777" w:rsidR="000107DB" w:rsidRPr="00914420" w:rsidRDefault="000107DB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EC04F29" w14:textId="77777777" w:rsidR="000107DB" w:rsidRPr="00914420" w:rsidRDefault="000107DB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="000E5740" w:rsidRPr="00914420">
        <w:rPr>
          <w:rFonts w:ascii="Times New Roman" w:eastAsia="宋体" w:hAnsi="Times New Roman" w:cs="Times New Roman"/>
          <w:kern w:val="0"/>
          <w:sz w:val="24"/>
        </w:rPr>
        <w:t>=`expr $</w:t>
      </w:r>
      <w:r w:rsidR="000E5740"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="000E5740" w:rsidRPr="00914420">
        <w:rPr>
          <w:rFonts w:ascii="Times New Roman" w:eastAsia="宋体" w:hAnsi="Times New Roman" w:cs="Times New Roman"/>
          <w:kern w:val="0"/>
          <w:sz w:val="24"/>
        </w:rPr>
        <w:t xml:space="preserve"> + $</w:t>
      </w:r>
      <w:r w:rsidR="000E5740"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="000E5740" w:rsidRPr="00914420">
        <w:rPr>
          <w:rFonts w:ascii="Times New Roman" w:eastAsia="宋体" w:hAnsi="Times New Roman" w:cs="Times New Roman"/>
          <w:kern w:val="0"/>
          <w:sz w:val="24"/>
        </w:rPr>
        <w:t>`</w:t>
      </w:r>
    </w:p>
    <w:p w14:paraId="72A9B926" w14:textId="77777777" w:rsidR="00FE70EC" w:rsidRPr="00914420" w:rsidRDefault="00FE70EC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Pr="00914420">
        <w:rPr>
          <w:rFonts w:ascii="Times New Roman" w:eastAsia="宋体" w:hAnsi="Times New Roman" w:cs="Times New Roman"/>
          <w:kern w:val="0"/>
          <w:sz w:val="24"/>
        </w:rPr>
        <w:t>=$((</w:t>
      </w: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+ </w:t>
      </w:r>
      <w:r w:rsidRPr="00914420">
        <w:rPr>
          <w:rFonts w:ascii="Times New Roman" w:eastAsia="宋体" w:hAnsi="Times New Roman" w:cs="Times New Roman"/>
          <w:kern w:val="0"/>
          <w:sz w:val="24"/>
        </w:rPr>
        <w:t>变量</w:t>
      </w:r>
      <w:r w:rsidRPr="00914420">
        <w:rPr>
          <w:rFonts w:ascii="Times New Roman" w:eastAsia="宋体" w:hAnsi="Times New Roman" w:cs="Times New Roman"/>
          <w:kern w:val="0"/>
          <w:sz w:val="24"/>
        </w:rPr>
        <w:t>))</w:t>
      </w:r>
    </w:p>
    <w:p w14:paraId="7430DE2A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1C7D8BD" w14:textId="77777777" w:rsidR="0086397B" w:rsidRPr="00914420" w:rsidRDefault="0086397B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AD2784B" w14:textId="77777777" w:rsidR="00AC01B3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8"/>
          <w:u w:val="single"/>
        </w:rPr>
      </w:pPr>
      <w:r w:rsidRPr="00914420">
        <w:rPr>
          <w:rFonts w:ascii="Times New Roman" w:eastAsia="宋体" w:hAnsi="Times New Roman" w:cs="Times New Roman"/>
          <w:b/>
          <w:kern w:val="0"/>
          <w:sz w:val="28"/>
          <w:u w:val="single"/>
        </w:rPr>
        <w:t>练习</w:t>
      </w:r>
      <w:r w:rsidR="00AC01B3" w:rsidRPr="00914420">
        <w:rPr>
          <w:rFonts w:ascii="Times New Roman" w:eastAsia="宋体" w:hAnsi="Times New Roman" w:cs="Times New Roman"/>
          <w:b/>
          <w:kern w:val="0"/>
          <w:sz w:val="28"/>
          <w:u w:val="single"/>
        </w:rPr>
        <w:t>6</w:t>
      </w:r>
      <w:r w:rsidR="006D5BD7" w:rsidRPr="00914420">
        <w:rPr>
          <w:rFonts w:ascii="Times New Roman" w:eastAsia="宋体" w:hAnsi="Times New Roman" w:cs="Times New Roman"/>
          <w:b/>
          <w:kern w:val="0"/>
          <w:sz w:val="28"/>
          <w:u w:val="single"/>
        </w:rPr>
        <w:t>：</w:t>
      </w:r>
    </w:p>
    <w:p w14:paraId="375DA07A" w14:textId="77777777" w:rsidR="00ED6B84" w:rsidRPr="00914420" w:rsidRDefault="006D5BD7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从键盘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输入两个数，输出所有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加减乘除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的计算结果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。</w:t>
      </w:r>
    </w:p>
    <w:p w14:paraId="1DE229E3" w14:textId="77777777" w:rsidR="00014507" w:rsidRPr="00914420" w:rsidRDefault="00014507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086D9A79" w14:textId="77777777" w:rsidR="008F1926" w:rsidRPr="00914420" w:rsidRDefault="008F1926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6FCBBF7D" w14:textId="77777777" w:rsidR="00014507" w:rsidRPr="00914420" w:rsidRDefault="00014507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767E0CB4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4.</w:t>
      </w:r>
      <w:r w:rsid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5CBA3D9D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6FDAA359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(1)</w:t>
      </w:r>
      <w:r w:rsidRPr="00914420">
        <w:rPr>
          <w:rFonts w:ascii="Times New Roman" w:eastAsia="宋体" w:hAnsi="Times New Roman" w:cs="Times New Roman"/>
          <w:kern w:val="0"/>
          <w:sz w:val="24"/>
        </w:rPr>
        <w:t>字符串</w:t>
      </w:r>
    </w:p>
    <w:p w14:paraId="31B97C14" w14:textId="77777777" w:rsidR="00ED6B84" w:rsidRPr="00914420" w:rsidRDefault="00253A08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= ,</w:t>
      </w:r>
      <w:r w:rsidR="00923DED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!= , </w:t>
      </w:r>
      <w:r w:rsidR="00923DED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-z</w:t>
      </w:r>
      <w:r w:rsidRPr="00914420">
        <w:rPr>
          <w:rFonts w:ascii="Times New Roman" w:eastAsia="宋体" w:hAnsi="Times New Roman" w:cs="Times New Roman"/>
          <w:kern w:val="0"/>
          <w:sz w:val="24"/>
        </w:rPr>
        <w:t>（长度为零）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923DED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-n</w:t>
      </w:r>
      <w:r w:rsidRPr="00914420">
        <w:rPr>
          <w:rFonts w:ascii="Times New Roman" w:eastAsia="宋体" w:hAnsi="Times New Roman" w:cs="Times New Roman"/>
          <w:kern w:val="0"/>
          <w:sz w:val="24"/>
        </w:rPr>
        <w:t>（长度不为零）</w:t>
      </w:r>
    </w:p>
    <w:p w14:paraId="33D9D0BA" w14:textId="77777777" w:rsidR="00253A08" w:rsidRPr="00914420" w:rsidRDefault="00253A08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e.g. if [[ -z “$string” ]]  if [[ “$A” == “abcdef” ]]</w:t>
      </w:r>
    </w:p>
    <w:p w14:paraId="462931A8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562DBD0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(2)</w:t>
      </w:r>
      <w:r w:rsidRPr="00914420">
        <w:rPr>
          <w:rFonts w:ascii="Times New Roman" w:eastAsia="宋体" w:hAnsi="Times New Roman" w:cs="Times New Roman"/>
          <w:kern w:val="0"/>
          <w:sz w:val="24"/>
        </w:rPr>
        <w:t>数字</w:t>
      </w:r>
    </w:p>
    <w:p w14:paraId="2C9795FA" w14:textId="77777777" w:rsidR="00E71F83" w:rsidRDefault="00AC2F09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eq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(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等于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E71F83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ne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（不等于）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E71F83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gt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（大于）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E71F83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lt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（小于）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  <w:r w:rsidR="00E71F83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ge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（大于或等于）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, </w:t>
      </w:r>
    </w:p>
    <w:p w14:paraId="4E616260" w14:textId="77777777" w:rsidR="00ED6B84" w:rsidRPr="00914420" w:rsidRDefault="00AC2F09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-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le</w:t>
      </w:r>
      <w:r w:rsidR="00513F6D" w:rsidRPr="00914420">
        <w:rPr>
          <w:rFonts w:ascii="Times New Roman" w:eastAsia="宋体" w:hAnsi="Times New Roman" w:cs="Times New Roman"/>
          <w:kern w:val="0"/>
          <w:sz w:val="24"/>
        </w:rPr>
        <w:t>（小于或等于）</w:t>
      </w:r>
    </w:p>
    <w:p w14:paraId="0907CC74" w14:textId="77777777" w:rsidR="00355C9B" w:rsidRPr="00914420" w:rsidRDefault="00355C9B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e.g. if [ $data -ge 256 ]</w:t>
      </w:r>
    </w:p>
    <w:p w14:paraId="0B3B2DE0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785B9289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(3)</w:t>
      </w:r>
      <w:r w:rsidRPr="00914420">
        <w:rPr>
          <w:rFonts w:ascii="Times New Roman" w:eastAsia="宋体" w:hAnsi="Times New Roman" w:cs="Times New Roman"/>
          <w:kern w:val="0"/>
          <w:sz w:val="24"/>
        </w:rPr>
        <w:t>文件属性</w:t>
      </w:r>
    </w:p>
    <w:p w14:paraId="6C117965" w14:textId="77777777" w:rsidR="00ED6B84" w:rsidRPr="00914420" w:rsidRDefault="00ED6B84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-d, -f, -r, -w, -x</w:t>
      </w:r>
    </w:p>
    <w:p w14:paraId="756AF99F" w14:textId="77777777" w:rsidR="00355C9B" w:rsidRPr="00914420" w:rsidRDefault="00355C9B" w:rsidP="00923DED">
      <w:pPr>
        <w:autoSpaceDE w:val="0"/>
        <w:autoSpaceDN w:val="0"/>
        <w:adjustRightInd w:val="0"/>
        <w:spacing w:line="360" w:lineRule="auto"/>
        <w:ind w:firstLine="48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e.g. if [ -d “$path” ]</w:t>
      </w:r>
    </w:p>
    <w:p w14:paraId="23F73230" w14:textId="77777777" w:rsidR="00355C9B" w:rsidRDefault="00355C9B" w:rsidP="00696560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D4D24CA" w14:textId="77777777" w:rsidR="00696560" w:rsidRDefault="00696560" w:rsidP="00696560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>
        <w:rPr>
          <w:rFonts w:ascii="Times New Roman" w:eastAsia="宋体" w:hAnsi="Times New Roman" w:cs="Times New Roman"/>
          <w:kern w:val="0"/>
          <w:sz w:val="24"/>
        </w:rPr>
        <w:t>说明：</w:t>
      </w:r>
    </w:p>
    <w:p w14:paraId="738952EA" w14:textId="77777777" w:rsidR="00696560" w:rsidRPr="009C55EC" w:rsidRDefault="00696560" w:rsidP="00DA0E2D">
      <w:pPr>
        <w:pStyle w:val="a8"/>
        <w:keepNext/>
        <w:numPr>
          <w:ilvl w:val="0"/>
          <w:numId w:val="4"/>
        </w:numPr>
        <w:shd w:val="clear" w:color="auto" w:fill="FFFFFF"/>
        <w:spacing w:before="0" w:beforeAutospacing="0" w:afterLines="50" w:after="120" w:afterAutospacing="0"/>
        <w:rPr>
          <w:rStyle w:val="a9"/>
          <w:rFonts w:ascii="Arial" w:hAnsi="Arial" w:cs="Arial"/>
          <w:color w:val="000000" w:themeColor="text1"/>
        </w:rPr>
      </w:pPr>
      <w:r w:rsidRPr="009C55EC">
        <w:rPr>
          <w:rStyle w:val="a9"/>
          <w:rFonts w:ascii="Arial" w:hAnsi="Arial" w:cs="Arial"/>
          <w:color w:val="000000" w:themeColor="text1"/>
        </w:rPr>
        <w:t>字符串比较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通常</w:t>
      </w:r>
      <w:r w:rsidRPr="009C55EC">
        <w:rPr>
          <w:rFonts w:ascii="Arial" w:hAnsi="Arial" w:cs="Arial"/>
          <w:color w:val="000000" w:themeColor="text1"/>
        </w:rPr>
        <w:t>用双中括号</w:t>
      </w:r>
      <w:r w:rsidRPr="009C55EC">
        <w:rPr>
          <w:rStyle w:val="a9"/>
          <w:rFonts w:ascii="Arial" w:hAnsi="Arial" w:cs="Arial"/>
          <w:color w:val="000000" w:themeColor="text1"/>
        </w:rPr>
        <w:t>[[ ]]</w:t>
      </w:r>
    </w:p>
    <w:p w14:paraId="763ECCAC" w14:textId="77777777" w:rsidR="00696560" w:rsidRPr="009C55EC" w:rsidRDefault="00696560" w:rsidP="00DA0E2D">
      <w:pPr>
        <w:pStyle w:val="a8"/>
        <w:numPr>
          <w:ilvl w:val="0"/>
          <w:numId w:val="4"/>
        </w:numPr>
        <w:shd w:val="clear" w:color="auto" w:fill="FFFFFF"/>
        <w:spacing w:before="0" w:beforeAutospacing="0" w:afterLines="50" w:after="120" w:afterAutospacing="0"/>
        <w:rPr>
          <w:rFonts w:ascii="Arial" w:hAnsi="Arial" w:cs="Arial"/>
          <w:b/>
          <w:bCs/>
          <w:color w:val="000000" w:themeColor="text1"/>
        </w:rPr>
      </w:pPr>
      <w:r w:rsidRPr="009C55EC">
        <w:rPr>
          <w:rStyle w:val="a9"/>
          <w:rFonts w:ascii="Arial" w:hAnsi="Arial" w:cs="Arial"/>
          <w:color w:val="000000" w:themeColor="text1"/>
        </w:rPr>
        <w:t>算数比较</w:t>
      </w:r>
      <w:r w:rsidRPr="00C942AE">
        <w:rPr>
          <w:rFonts w:ascii="Arial" w:hAnsi="Arial" w:cs="Arial"/>
          <w:color w:val="000000" w:themeColor="text1"/>
          <w:szCs w:val="18"/>
        </w:rPr>
        <w:t>用单中括号</w:t>
      </w:r>
      <w:r w:rsidRPr="009C55EC">
        <w:rPr>
          <w:rStyle w:val="a9"/>
          <w:rFonts w:ascii="Arial" w:hAnsi="Arial" w:cs="Arial"/>
          <w:color w:val="000000" w:themeColor="text1"/>
        </w:rPr>
        <w:t>[ ]——</w:t>
      </w:r>
      <w:r w:rsidRPr="009C55EC">
        <w:rPr>
          <w:rStyle w:val="a9"/>
          <w:rFonts w:ascii="Arial" w:hAnsi="Arial" w:cs="Arial"/>
          <w:color w:val="000000" w:themeColor="text1"/>
        </w:rPr>
        <w:t>左右留空格</w:t>
      </w:r>
      <w:r w:rsidRPr="009C55EC">
        <w:rPr>
          <w:rStyle w:val="a9"/>
          <w:rFonts w:ascii="Arial" w:hAnsi="Arial" w:cs="Arial" w:hint="eastAsia"/>
          <w:color w:val="000000" w:themeColor="text1"/>
        </w:rPr>
        <w:t>。</w:t>
      </w:r>
    </w:p>
    <w:p w14:paraId="623ED174" w14:textId="77777777" w:rsidR="00696560" w:rsidRPr="009C55EC" w:rsidRDefault="00696560" w:rsidP="00DA0E2D">
      <w:pPr>
        <w:pStyle w:val="a8"/>
        <w:numPr>
          <w:ilvl w:val="0"/>
          <w:numId w:val="4"/>
        </w:numPr>
        <w:shd w:val="clear" w:color="auto" w:fill="FFFFFF"/>
        <w:spacing w:before="0" w:beforeAutospacing="0" w:afterLines="50" w:after="120" w:afterAutospacing="0"/>
        <w:rPr>
          <w:rFonts w:ascii="Arial" w:hAnsi="Arial" w:cs="Arial"/>
          <w:color w:val="000000" w:themeColor="text1"/>
        </w:rPr>
      </w:pPr>
      <w:r w:rsidRPr="009C55EC">
        <w:rPr>
          <w:rStyle w:val="a9"/>
          <w:rFonts w:ascii="Arial" w:hAnsi="Arial" w:cs="Arial"/>
          <w:color w:val="000000" w:themeColor="text1"/>
        </w:rPr>
        <w:lastRenderedPageBreak/>
        <w:t>算数运算</w:t>
      </w:r>
      <w:r w:rsidRPr="009C55EC">
        <w:rPr>
          <w:rFonts w:ascii="Arial" w:hAnsi="Arial" w:cs="Arial"/>
          <w:color w:val="000000" w:themeColor="text1"/>
        </w:rPr>
        <w:t>用双小括号</w:t>
      </w:r>
      <w:r w:rsidRPr="009C55EC">
        <w:rPr>
          <w:rStyle w:val="a9"/>
          <w:rFonts w:ascii="Arial" w:hAnsi="Arial" w:cs="Arial"/>
          <w:color w:val="000000" w:themeColor="text1"/>
        </w:rPr>
        <w:t>(( ))</w:t>
      </w:r>
      <w:r w:rsidRPr="009C55EC">
        <w:rPr>
          <w:rStyle w:val="a9"/>
          <w:rFonts w:ascii="Arial" w:hAnsi="Arial" w:cs="Arial" w:hint="eastAsia"/>
          <w:color w:val="000000" w:themeColor="text1"/>
        </w:rPr>
        <w:t>：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只要括号中的运算符、表达式符合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C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语言运算规则，都可用在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$((exp))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中，甚至是三目运算符。双括号中的变量可以不使用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$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符号前缀，括号内支持多个表达式用逗号分开。只要括号中的表达式符合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C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语言运算规则，比如可以直接使用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for((i=0;i&lt;5;i++))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。如果不使用双括号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 xml:space="preserve">, 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则为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for i in `seq 0 4`</w:t>
      </w:r>
      <w:r w:rsidRPr="009C55EC">
        <w:rPr>
          <w:rStyle w:val="a9"/>
          <w:rFonts w:ascii="Arial" w:hAnsi="Arial" w:cs="Arial"/>
          <w:b w:val="0"/>
          <w:color w:val="000000" w:themeColor="text1"/>
        </w:rPr>
        <w:t xml:space="preserve"> 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或者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for i in {0..4}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。再如可以直接使用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 xml:space="preserve">if(($i&lt;5)), 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如果不使用双括号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 xml:space="preserve">, 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则为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if [ $i -lt 5 ]</w:t>
      </w:r>
      <w:r w:rsidRPr="009C55EC">
        <w:rPr>
          <w:rStyle w:val="a9"/>
          <w:rFonts w:ascii="Arial" w:hAnsi="Arial" w:cs="Arial" w:hint="eastAsia"/>
          <w:b w:val="0"/>
          <w:color w:val="000000" w:themeColor="text1"/>
        </w:rPr>
        <w:t>。</w:t>
      </w:r>
    </w:p>
    <w:p w14:paraId="1EF6296E" w14:textId="77777777" w:rsidR="00696560" w:rsidRDefault="00696560" w:rsidP="00DA0E2D">
      <w:pPr>
        <w:pStyle w:val="a8"/>
        <w:numPr>
          <w:ilvl w:val="0"/>
          <w:numId w:val="4"/>
        </w:numPr>
        <w:shd w:val="clear" w:color="auto" w:fill="FFFFFF"/>
        <w:spacing w:before="0" w:beforeAutospacing="0" w:afterLines="50" w:after="120" w:afterAutospacing="0"/>
        <w:rPr>
          <w:rFonts w:ascii="Arial" w:hAnsi="Arial" w:cs="Arial"/>
          <w:color w:val="4F4F4F"/>
        </w:rPr>
      </w:pPr>
      <w:r>
        <w:rPr>
          <w:rFonts w:ascii="Arial" w:hAnsi="Arial" w:cs="Arial" w:hint="eastAsia"/>
          <w:b/>
          <w:color w:val="000000" w:themeColor="text1"/>
        </w:rPr>
        <w:t>可以</w:t>
      </w:r>
      <w:r w:rsidRPr="009C55EC">
        <w:rPr>
          <w:rFonts w:ascii="Arial" w:hAnsi="Arial" w:cs="Arial" w:hint="eastAsia"/>
          <w:b/>
          <w:color w:val="000000" w:themeColor="text1"/>
        </w:rPr>
        <w:t>使用</w:t>
      </w:r>
      <w:r w:rsidRPr="009C55EC">
        <w:rPr>
          <w:rFonts w:ascii="Arial" w:hAnsi="Arial" w:cs="Arial" w:hint="eastAsia"/>
          <w:b/>
          <w:color w:val="000000" w:themeColor="text1"/>
        </w:rPr>
        <w:t>[[ ... ]]</w:t>
      </w:r>
      <w:r w:rsidRPr="009C55EC">
        <w:rPr>
          <w:rFonts w:ascii="Arial" w:hAnsi="Arial" w:cs="Arial" w:hint="eastAsia"/>
          <w:b/>
          <w:color w:val="000000" w:themeColor="text1"/>
        </w:rPr>
        <w:t>条件判断结构，而不是</w:t>
      </w:r>
      <w:r w:rsidRPr="009C55EC">
        <w:rPr>
          <w:rFonts w:ascii="Arial" w:hAnsi="Arial" w:cs="Arial" w:hint="eastAsia"/>
          <w:b/>
          <w:color w:val="000000" w:themeColor="text1"/>
        </w:rPr>
        <w:t>[ ... ]</w:t>
      </w:r>
      <w:r>
        <w:rPr>
          <w:rFonts w:ascii="Arial" w:hAnsi="Arial" w:cs="Arial" w:hint="eastAsia"/>
          <w:b/>
          <w:color w:val="000000" w:themeColor="text1"/>
        </w:rPr>
        <w:t>，能够防止脚本中的一些逻辑错误。比如使用</w:t>
      </w:r>
      <w:r>
        <w:rPr>
          <w:rFonts w:ascii="Arial" w:hAnsi="Arial" w:cs="Arial" w:hint="eastAsia"/>
          <w:b/>
          <w:color w:val="000000" w:themeColor="text1"/>
        </w:rPr>
        <w:t xml:space="preserve"> </w:t>
      </w:r>
      <w:r w:rsidRPr="009C55EC">
        <w:rPr>
          <w:rFonts w:ascii="Arial" w:hAnsi="Arial" w:cs="Arial" w:hint="eastAsia"/>
          <w:b/>
          <w:color w:val="000000" w:themeColor="text1"/>
        </w:rPr>
        <w:t>&amp;&amp;</w:t>
      </w:r>
      <w:r w:rsidRPr="009C55EC">
        <w:rPr>
          <w:rFonts w:ascii="Arial" w:hAnsi="Arial" w:cs="Arial" w:hint="eastAsia"/>
          <w:b/>
          <w:color w:val="000000" w:themeColor="text1"/>
        </w:rPr>
        <w:t>、</w:t>
      </w:r>
      <w:r w:rsidRPr="009C55EC">
        <w:rPr>
          <w:rFonts w:ascii="Arial" w:hAnsi="Arial" w:cs="Arial" w:hint="eastAsia"/>
          <w:b/>
          <w:color w:val="000000" w:themeColor="text1"/>
        </w:rPr>
        <w:t>||</w:t>
      </w:r>
      <w:r w:rsidRPr="009C55EC">
        <w:rPr>
          <w:rFonts w:ascii="Arial" w:hAnsi="Arial" w:cs="Arial" w:hint="eastAsia"/>
          <w:b/>
          <w:color w:val="000000" w:themeColor="text1"/>
        </w:rPr>
        <w:t>、</w:t>
      </w:r>
      <w:r>
        <w:rPr>
          <w:rFonts w:ascii="Arial" w:hAnsi="Arial" w:cs="Arial"/>
          <w:b/>
          <w:color w:val="000000" w:themeColor="text1"/>
        </w:rPr>
        <w:t>&gt;</w:t>
      </w:r>
      <w:r w:rsidRPr="009C55EC">
        <w:rPr>
          <w:rFonts w:ascii="Arial" w:hAnsi="Arial" w:cs="Arial" w:hint="eastAsia"/>
          <w:b/>
          <w:color w:val="000000" w:themeColor="text1"/>
        </w:rPr>
        <w:t xml:space="preserve"> </w:t>
      </w:r>
      <w:r w:rsidRPr="009C55EC">
        <w:rPr>
          <w:rFonts w:ascii="Arial" w:hAnsi="Arial" w:cs="Arial" w:hint="eastAsia"/>
          <w:b/>
          <w:color w:val="000000" w:themeColor="text1"/>
        </w:rPr>
        <w:t>操作符能够正常存在于</w:t>
      </w:r>
      <w:r w:rsidRPr="009C55EC">
        <w:rPr>
          <w:rFonts w:ascii="Arial" w:hAnsi="Arial" w:cs="Arial" w:hint="eastAsia"/>
          <w:b/>
          <w:color w:val="000000" w:themeColor="text1"/>
        </w:rPr>
        <w:t>[[ ]]</w:t>
      </w:r>
      <w:r w:rsidRPr="009C55EC">
        <w:rPr>
          <w:rFonts w:ascii="Arial" w:hAnsi="Arial" w:cs="Arial" w:hint="eastAsia"/>
          <w:b/>
          <w:color w:val="000000" w:themeColor="text1"/>
        </w:rPr>
        <w:t>条件判断结构中</w:t>
      </w:r>
      <w:r w:rsidRPr="009C55EC">
        <w:rPr>
          <w:rFonts w:ascii="Arial" w:hAnsi="Arial" w:cs="Arial" w:hint="eastAsia"/>
          <w:color w:val="000000" w:themeColor="text1"/>
        </w:rPr>
        <w:t>，但是</w:t>
      </w:r>
      <w:r w:rsidRPr="009C55EC">
        <w:rPr>
          <w:rFonts w:ascii="Arial" w:hAnsi="Arial" w:cs="Arial" w:hint="eastAsia"/>
          <w:b/>
          <w:color w:val="000000" w:themeColor="text1"/>
        </w:rPr>
        <w:t>如果出现在</w:t>
      </w:r>
      <w:r w:rsidRPr="009C55EC">
        <w:rPr>
          <w:rFonts w:ascii="Arial" w:hAnsi="Arial" w:cs="Arial" w:hint="eastAsia"/>
          <w:b/>
          <w:color w:val="000000" w:themeColor="text1"/>
        </w:rPr>
        <w:t>[ ]</w:t>
      </w:r>
      <w:r w:rsidRPr="009C55EC">
        <w:rPr>
          <w:rFonts w:ascii="Arial" w:hAnsi="Arial" w:cs="Arial" w:hint="eastAsia"/>
          <w:b/>
          <w:color w:val="000000" w:themeColor="text1"/>
        </w:rPr>
        <w:t>结构中的话，会报错</w:t>
      </w:r>
      <w:r w:rsidRPr="009C55EC">
        <w:rPr>
          <w:rFonts w:ascii="Arial" w:hAnsi="Arial" w:cs="Arial" w:hint="eastAsia"/>
          <w:color w:val="000000" w:themeColor="text1"/>
        </w:rPr>
        <w:t>。</w:t>
      </w:r>
      <w:r w:rsidRPr="00274063">
        <w:rPr>
          <w:rFonts w:ascii="Arial" w:hAnsi="Arial" w:cs="Arial" w:hint="eastAsia"/>
          <w:b/>
          <w:color w:val="000000" w:themeColor="text1"/>
        </w:rPr>
        <w:t>比如，可以直接使用</w:t>
      </w:r>
      <w:r>
        <w:rPr>
          <w:rFonts w:ascii="Arial" w:hAnsi="Arial" w:cs="Arial" w:hint="eastAsia"/>
          <w:b/>
          <w:color w:val="000000" w:themeColor="text1"/>
        </w:rPr>
        <w:t>if [[ $a != 1 &amp;&amp; $a != 2 ]]</w:t>
      </w:r>
      <w:r>
        <w:rPr>
          <w:rFonts w:ascii="Arial" w:hAnsi="Arial" w:cs="Arial" w:hint="eastAsia"/>
          <w:b/>
          <w:color w:val="000000" w:themeColor="text1"/>
        </w:rPr>
        <w:t>。如果不使用</w:t>
      </w:r>
      <w:r w:rsidRPr="00274063">
        <w:rPr>
          <w:rFonts w:ascii="Arial" w:hAnsi="Arial" w:cs="Arial" w:hint="eastAsia"/>
          <w:b/>
          <w:color w:val="000000" w:themeColor="text1"/>
        </w:rPr>
        <w:t>双括号</w:t>
      </w:r>
      <w:r w:rsidRPr="00274063">
        <w:rPr>
          <w:rFonts w:ascii="Arial" w:hAnsi="Arial" w:cs="Arial" w:hint="eastAsia"/>
          <w:b/>
          <w:color w:val="000000" w:themeColor="text1"/>
        </w:rPr>
        <w:t xml:space="preserve">, </w:t>
      </w:r>
      <w:r w:rsidRPr="00274063">
        <w:rPr>
          <w:rFonts w:ascii="Arial" w:hAnsi="Arial" w:cs="Arial" w:hint="eastAsia"/>
          <w:b/>
          <w:color w:val="000000" w:themeColor="text1"/>
        </w:rPr>
        <w:t>则为</w:t>
      </w:r>
      <w:r w:rsidRPr="00274063">
        <w:rPr>
          <w:rFonts w:ascii="Arial" w:hAnsi="Arial" w:cs="Arial" w:hint="eastAsia"/>
          <w:b/>
          <w:color w:val="000000" w:themeColor="text1"/>
        </w:rPr>
        <w:t xml:space="preserve">if [ $a -ne 1 -a $a </w:t>
      </w:r>
      <w:r w:rsidRPr="00274063">
        <w:rPr>
          <w:rFonts w:ascii="Arial" w:hAnsi="Arial" w:cs="Arial"/>
          <w:b/>
          <w:color w:val="000000" w:themeColor="text1"/>
        </w:rPr>
        <w:t>-ne</w:t>
      </w:r>
      <w:r w:rsidRPr="00274063">
        <w:rPr>
          <w:rFonts w:ascii="Arial" w:hAnsi="Arial" w:cs="Arial" w:hint="eastAsia"/>
          <w:b/>
          <w:color w:val="000000" w:themeColor="text1"/>
        </w:rPr>
        <w:t xml:space="preserve"> 2 ]</w:t>
      </w:r>
      <w:r>
        <w:rPr>
          <w:rFonts w:ascii="Arial" w:hAnsi="Arial" w:cs="Arial" w:hint="eastAsia"/>
          <w:color w:val="000000" w:themeColor="text1"/>
        </w:rPr>
        <w:t>，或者</w:t>
      </w:r>
      <w:r>
        <w:rPr>
          <w:rFonts w:ascii="Arial" w:hAnsi="Arial" w:cs="Arial" w:hint="eastAsia"/>
          <w:color w:val="000000" w:themeColor="text1"/>
        </w:rPr>
        <w:t>if [ $a !</w:t>
      </w:r>
      <w:r>
        <w:rPr>
          <w:rFonts w:ascii="Arial" w:hAnsi="Arial" w:cs="Arial"/>
          <w:color w:val="000000" w:themeColor="text1"/>
        </w:rPr>
        <w:t>=</w:t>
      </w:r>
      <w:r w:rsidRPr="009C55EC">
        <w:rPr>
          <w:rFonts w:ascii="Arial" w:hAnsi="Arial" w:cs="Arial" w:hint="eastAsia"/>
          <w:color w:val="000000" w:themeColor="text1"/>
        </w:rPr>
        <w:t xml:space="preserve"> 1 -a $a != 2 ]</w:t>
      </w:r>
      <w:r w:rsidRPr="009C55EC">
        <w:rPr>
          <w:rFonts w:ascii="Arial" w:hAnsi="Arial" w:cs="Arial" w:hint="eastAsia"/>
          <w:color w:val="000000" w:themeColor="text1"/>
        </w:rPr>
        <w:t>。</w:t>
      </w:r>
    </w:p>
    <w:p w14:paraId="64A03614" w14:textId="77777777" w:rsidR="00696560" w:rsidRPr="00696560" w:rsidRDefault="00696560" w:rsidP="00696560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7147844A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FAB01B8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5.</w:t>
      </w:r>
      <w:r w:rsid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控制语句</w:t>
      </w:r>
    </w:p>
    <w:p w14:paraId="3E6DCCFB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55D8A8F" w14:textId="77777777" w:rsidR="00ED6B84" w:rsidRPr="00914420" w:rsidRDefault="00ED6B84" w:rsidP="000D2371">
      <w:pPr>
        <w:pStyle w:val="a7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判断语句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 xml:space="preserve"> </w:t>
      </w:r>
    </w:p>
    <w:p w14:paraId="40994D77" w14:textId="77777777" w:rsidR="0086397B" w:rsidRPr="00914420" w:rsidRDefault="0086397B" w:rsidP="0086397B">
      <w:pPr>
        <w:pStyle w:val="a7"/>
        <w:autoSpaceDE w:val="0"/>
        <w:autoSpaceDN w:val="0"/>
        <w:adjustRightInd w:val="0"/>
        <w:ind w:left="720" w:firstLineChars="0" w:firstLine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</w:p>
    <w:p w14:paraId="543DACF0" w14:textId="77777777" w:rsidR="00AC2F09" w:rsidRPr="00914420" w:rsidRDefault="00AC2F09" w:rsidP="00AC2F09">
      <w:pPr>
        <w:autoSpaceDE w:val="0"/>
        <w:autoSpaceDN w:val="0"/>
        <w:adjustRightInd w:val="0"/>
        <w:ind w:firstLineChars="100" w:firstLine="24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if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[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Pr="00914420">
        <w:rPr>
          <w:rFonts w:ascii="Times New Roman" w:eastAsia="宋体" w:hAnsi="Times New Roman" w:cs="Times New Roman"/>
          <w:kern w:val="0"/>
          <w:sz w:val="24"/>
        </w:rPr>
        <w:t>表达式</w:t>
      </w:r>
      <w:r w:rsidRPr="00914420">
        <w:rPr>
          <w:rFonts w:ascii="Times New Roman" w:eastAsia="宋体" w:hAnsi="Times New Roman" w:cs="Times New Roman"/>
          <w:kern w:val="0"/>
          <w:sz w:val="24"/>
        </w:rPr>
        <w:t>1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Pr="00914420">
        <w:rPr>
          <w:rFonts w:ascii="Times New Roman" w:eastAsia="宋体" w:hAnsi="Times New Roman" w:cs="Times New Roman"/>
          <w:kern w:val="0"/>
          <w:sz w:val="24"/>
        </w:rPr>
        <w:t>＝</w:t>
      </w:r>
      <w:r w:rsidRPr="00914420">
        <w:rPr>
          <w:rFonts w:ascii="Times New Roman" w:eastAsia="宋体" w:hAnsi="Times New Roman" w:cs="Times New Roman"/>
          <w:kern w:val="0"/>
          <w:sz w:val="24"/>
        </w:rPr>
        <w:t>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Pr="00914420">
        <w:rPr>
          <w:rFonts w:ascii="Times New Roman" w:eastAsia="宋体" w:hAnsi="Times New Roman" w:cs="Times New Roman"/>
          <w:kern w:val="0"/>
          <w:sz w:val="24"/>
        </w:rPr>
        <w:t>表达式</w:t>
      </w:r>
      <w:r w:rsidRPr="00914420">
        <w:rPr>
          <w:rFonts w:ascii="Times New Roman" w:eastAsia="宋体" w:hAnsi="Times New Roman" w:cs="Times New Roman"/>
          <w:kern w:val="0"/>
          <w:sz w:val="24"/>
        </w:rPr>
        <w:t>2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]</w:t>
      </w:r>
    </w:p>
    <w:p w14:paraId="5D2063CE" w14:textId="77777777" w:rsidR="00AC2F09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</w:p>
    <w:p w14:paraId="3EA1AFE6" w14:textId="77777777" w:rsidR="00ED6B84" w:rsidRPr="00914420" w:rsidRDefault="00AC2F09" w:rsidP="0086397B">
      <w:pPr>
        <w:autoSpaceDE w:val="0"/>
        <w:autoSpaceDN w:val="0"/>
        <w:adjustRightInd w:val="0"/>
        <w:spacing w:line="276" w:lineRule="auto"/>
        <w:ind w:firstLineChars="100" w:firstLine="24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i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f</w:t>
      </w:r>
      <w:r w:rsidRPr="00914420">
        <w:rPr>
          <w:rFonts w:ascii="Times New Roman" w:eastAsia="宋体" w:hAnsi="Times New Roman" w:cs="Times New Roman"/>
          <w:kern w:val="0"/>
          <w:sz w:val="24"/>
        </w:rPr>
        <w:t>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[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>(</w:t>
      </w:r>
      <w:r w:rsidRPr="00914420">
        <w:rPr>
          <w:rFonts w:ascii="Times New Roman" w:eastAsia="宋体" w:hAnsi="Times New Roman" w:cs="Times New Roman"/>
          <w:kern w:val="0"/>
          <w:sz w:val="24"/>
        </w:rPr>
        <w:t>空格</w:t>
      </w:r>
      <w:r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]</w:t>
      </w:r>
    </w:p>
    <w:p w14:paraId="5BE5F121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then</w:t>
      </w:r>
    </w:p>
    <w:p w14:paraId="1F607261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5210C296" w14:textId="51970330" w:rsidR="00ED6B84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="00704824">
        <w:rPr>
          <w:rFonts w:ascii="Times New Roman" w:eastAsia="宋体" w:hAnsi="Times New Roman" w:cs="Times New Roman"/>
          <w:kern w:val="0"/>
          <w:sz w:val="24"/>
        </w:rPr>
        <w:t>f</w:t>
      </w:r>
      <w:r w:rsidRPr="00914420">
        <w:rPr>
          <w:rFonts w:ascii="Times New Roman" w:eastAsia="宋体" w:hAnsi="Times New Roman" w:cs="Times New Roman"/>
          <w:kern w:val="0"/>
          <w:sz w:val="24"/>
        </w:rPr>
        <w:t>i</w:t>
      </w:r>
    </w:p>
    <w:p w14:paraId="117C9330" w14:textId="77777777" w:rsidR="00704824" w:rsidRPr="00914420" w:rsidRDefault="0070482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43D76CE2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-a  </w:t>
      </w:r>
      <w:r w:rsidRPr="00914420">
        <w:rPr>
          <w:rFonts w:ascii="Times New Roman" w:eastAsia="宋体" w:hAnsi="Times New Roman" w:cs="Times New Roman"/>
          <w:kern w:val="0"/>
          <w:sz w:val="24"/>
        </w:rPr>
        <w:t>且的关系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3A79009B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-o  </w:t>
      </w:r>
      <w:r w:rsidRPr="00914420">
        <w:rPr>
          <w:rFonts w:ascii="Times New Roman" w:eastAsia="宋体" w:hAnsi="Times New Roman" w:cs="Times New Roman"/>
          <w:kern w:val="0"/>
          <w:sz w:val="24"/>
        </w:rPr>
        <w:t>或的关系</w:t>
      </w:r>
    </w:p>
    <w:p w14:paraId="4F19005E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0D2FE99F" w14:textId="77777777" w:rsidR="003D570D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 xml:space="preserve"> </w:t>
      </w:r>
      <w:r w:rsidR="003D570D" w:rsidRPr="00914420">
        <w:rPr>
          <w:rFonts w:ascii="Times New Roman" w:eastAsia="宋体" w:hAnsi="Times New Roman" w:cs="Times New Roman"/>
          <w:b/>
          <w:kern w:val="0"/>
          <w:sz w:val="24"/>
        </w:rPr>
        <w:t>Example:</w:t>
      </w:r>
    </w:p>
    <w:p w14:paraId="02223994" w14:textId="77777777" w:rsidR="00ED6B84" w:rsidRPr="00914420" w:rsidRDefault="00ED6B84" w:rsidP="003D570D">
      <w:pPr>
        <w:autoSpaceDE w:val="0"/>
        <w:autoSpaceDN w:val="0"/>
        <w:adjustRightInd w:val="0"/>
        <w:spacing w:line="276" w:lineRule="auto"/>
        <w:ind w:firstLineChars="50" w:firstLine="1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if [ $data -ge 256 -a $data -lt 512 ]</w:t>
      </w:r>
    </w:p>
    <w:p w14:paraId="76079ACF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then</w:t>
      </w:r>
    </w:p>
    <w:p w14:paraId="1CCAF250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  <w:t>echo $data</w:t>
      </w:r>
      <w:r w:rsidRPr="00914420">
        <w:rPr>
          <w:rFonts w:ascii="Times New Roman" w:eastAsia="宋体" w:hAnsi="Times New Roman" w:cs="Times New Roman"/>
          <w:kern w:val="0"/>
          <w:sz w:val="24"/>
        </w:rPr>
        <w:tab/>
      </w:r>
    </w:p>
    <w:p w14:paraId="30BE9BE3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fi </w:t>
      </w:r>
    </w:p>
    <w:p w14:paraId="1B6F2F7B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37D3743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if [ </w:t>
      </w:r>
      <w:r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]</w:t>
      </w:r>
    </w:p>
    <w:p w14:paraId="45BDB3F2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then</w:t>
      </w:r>
    </w:p>
    <w:p w14:paraId="19AD2402" w14:textId="77777777" w:rsidR="00ED6B84" w:rsidRPr="00914420" w:rsidRDefault="00F464F1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>
        <w:rPr>
          <w:rFonts w:ascii="Times New Roman" w:eastAsia="宋体" w:hAnsi="Times New Roman" w:cs="Times New Roman"/>
          <w:kern w:val="0"/>
          <w:sz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</w:rPr>
        <w:tab/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224B1315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else</w:t>
      </w:r>
    </w:p>
    <w:p w14:paraId="3527C281" w14:textId="77777777" w:rsidR="00ED6B84" w:rsidRPr="00914420" w:rsidRDefault="00ED6B84" w:rsidP="00F464F1">
      <w:pPr>
        <w:autoSpaceDE w:val="0"/>
        <w:autoSpaceDN w:val="0"/>
        <w:adjustRightInd w:val="0"/>
        <w:spacing w:line="276" w:lineRule="auto"/>
        <w:ind w:firstLine="4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</w:p>
    <w:p w14:paraId="515D9957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fi</w:t>
      </w:r>
    </w:p>
    <w:p w14:paraId="0ED08D94" w14:textId="77777777" w:rsidR="00ED6B84" w:rsidRPr="00914420" w:rsidRDefault="00ED6B84" w:rsidP="0086397B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71D41A9D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lastRenderedPageBreak/>
        <w:t xml:space="preserve"> if [ </w:t>
      </w:r>
      <w:r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]</w:t>
      </w:r>
    </w:p>
    <w:p w14:paraId="710DED8C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then </w:t>
      </w:r>
    </w:p>
    <w:p w14:paraId="3E5EFF15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5D6C9FC5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elif [</w:t>
      </w:r>
      <w:r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>]</w:t>
      </w:r>
    </w:p>
    <w:p w14:paraId="2B3A2BEC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then </w:t>
      </w:r>
    </w:p>
    <w:p w14:paraId="71B3D107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1A66E0A6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 </w:t>
      </w:r>
      <w:r w:rsidR="00F464F1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.......</w:t>
      </w:r>
    </w:p>
    <w:p w14:paraId="77C4F161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elif [</w:t>
      </w:r>
      <w:r w:rsidRPr="00914420">
        <w:rPr>
          <w:rFonts w:ascii="Times New Roman" w:eastAsia="宋体" w:hAnsi="Times New Roman" w:cs="Times New Roman"/>
          <w:kern w:val="0"/>
          <w:sz w:val="24"/>
        </w:rPr>
        <w:t>判断的对象</w:t>
      </w:r>
      <w:r w:rsidRPr="00914420">
        <w:rPr>
          <w:rFonts w:ascii="Times New Roman" w:eastAsia="宋体" w:hAnsi="Times New Roman" w:cs="Times New Roman"/>
          <w:kern w:val="0"/>
          <w:sz w:val="24"/>
        </w:rPr>
        <w:t>]</w:t>
      </w:r>
    </w:p>
    <w:p w14:paraId="596D1577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then </w:t>
      </w:r>
    </w:p>
    <w:p w14:paraId="48DD608E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6FCDF7C2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ind w:firstLineChars="50" w:firstLine="1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else</w:t>
      </w:r>
    </w:p>
    <w:p w14:paraId="4BA6B4F4" w14:textId="77777777" w:rsidR="00ED6B84" w:rsidRPr="00914420" w:rsidRDefault="00ED6B84" w:rsidP="0070482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  </w:t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</w:p>
    <w:p w14:paraId="5578C8A2" w14:textId="77777777" w:rsidR="00ED6B84" w:rsidRDefault="00ED6B84" w:rsidP="00704824">
      <w:pPr>
        <w:autoSpaceDE w:val="0"/>
        <w:autoSpaceDN w:val="0"/>
        <w:adjustRightInd w:val="0"/>
        <w:spacing w:line="276" w:lineRule="auto"/>
        <w:ind w:firstLineChars="50" w:firstLine="1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fi </w:t>
      </w:r>
    </w:p>
    <w:p w14:paraId="575F67A3" w14:textId="77777777" w:rsidR="00704824" w:rsidRDefault="00704824" w:rsidP="003D570D">
      <w:pPr>
        <w:autoSpaceDE w:val="0"/>
        <w:autoSpaceDN w:val="0"/>
        <w:adjustRightInd w:val="0"/>
        <w:spacing w:line="276" w:lineRule="auto"/>
        <w:ind w:firstLineChars="50" w:firstLine="12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65D7988F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>if [ condition1 ]; then</w:t>
      </w:r>
    </w:p>
    <w:p w14:paraId="1B049944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 xml:space="preserve">    # statements if condition1 is true</w:t>
      </w:r>
    </w:p>
    <w:p w14:paraId="1A788E16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>elif [ condition2 ]; then</w:t>
      </w:r>
    </w:p>
    <w:p w14:paraId="1DEFA74E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 xml:space="preserve">    # statements if condition2 is true</w:t>
      </w:r>
    </w:p>
    <w:p w14:paraId="0DF20F7D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>else</w:t>
      </w:r>
    </w:p>
    <w:p w14:paraId="1A48F213" w14:textId="77777777" w:rsidR="00704824" w:rsidRP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 xml:space="preserve">    # statements if both conditions are false</w:t>
      </w:r>
    </w:p>
    <w:p w14:paraId="7B7B7733" w14:textId="77777777" w:rsidR="00704824" w:rsidRDefault="00704824" w:rsidP="00704824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704824">
        <w:rPr>
          <w:rFonts w:ascii="Times New Roman" w:eastAsia="宋体" w:hAnsi="Times New Roman" w:cs="Times New Roman"/>
          <w:kern w:val="0"/>
          <w:sz w:val="24"/>
        </w:rPr>
        <w:t>fi</w:t>
      </w:r>
    </w:p>
    <w:p w14:paraId="63A902A6" w14:textId="77777777" w:rsidR="00704824" w:rsidRPr="00914420" w:rsidRDefault="00704824" w:rsidP="003D570D">
      <w:pPr>
        <w:autoSpaceDE w:val="0"/>
        <w:autoSpaceDN w:val="0"/>
        <w:adjustRightInd w:val="0"/>
        <w:spacing w:line="276" w:lineRule="auto"/>
        <w:ind w:firstLineChars="50" w:firstLine="12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5B5E072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</w:p>
    <w:p w14:paraId="5DAA551E" w14:textId="77777777" w:rsidR="0093015C" w:rsidRPr="0093015C" w:rsidRDefault="0093015C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b/>
          <w:kern w:val="0"/>
          <w:sz w:val="28"/>
        </w:rPr>
      </w:pPr>
      <w:r w:rsidRPr="0093015C">
        <w:rPr>
          <w:rFonts w:ascii="Times New Roman" w:eastAsia="宋体" w:hAnsi="Times New Roman" w:cs="Times New Roman" w:hint="eastAsia"/>
          <w:b/>
          <w:kern w:val="0"/>
          <w:sz w:val="28"/>
        </w:rPr>
        <w:t>练习</w:t>
      </w:r>
      <w:r w:rsidRPr="0093015C">
        <w:rPr>
          <w:rFonts w:ascii="Times New Roman" w:eastAsia="宋体" w:hAnsi="Times New Roman" w:cs="Times New Roman" w:hint="eastAsia"/>
          <w:b/>
          <w:kern w:val="0"/>
          <w:sz w:val="28"/>
        </w:rPr>
        <w:t>7:</w:t>
      </w:r>
      <w:r w:rsidRPr="0093015C">
        <w:rPr>
          <w:rFonts w:ascii="Times New Roman" w:eastAsia="宋体" w:hAnsi="Times New Roman" w:cs="Times New Roman"/>
          <w:b/>
          <w:kern w:val="0"/>
          <w:sz w:val="28"/>
        </w:rPr>
        <w:t xml:space="preserve"> </w:t>
      </w:r>
    </w:p>
    <w:p w14:paraId="54F9EC30" w14:textId="51F7DCFA" w:rsidR="00ED6B84" w:rsidRPr="00914420" w:rsidRDefault="0093015C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3015C">
        <w:rPr>
          <w:rFonts w:ascii="Times New Roman" w:eastAsia="宋体" w:hAnsi="Times New Roman" w:cs="Times New Roman" w:hint="eastAsia"/>
          <w:kern w:val="0"/>
          <w:sz w:val="24"/>
        </w:rPr>
        <w:t>从键盘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输入一个成绩，</w:t>
      </w:r>
      <w:r w:rsidR="00437531" w:rsidRPr="00914420">
        <w:rPr>
          <w:rFonts w:ascii="Times New Roman" w:eastAsia="宋体" w:hAnsi="Times New Roman" w:cs="Times New Roman"/>
          <w:kern w:val="0"/>
          <w:sz w:val="24"/>
        </w:rPr>
        <w:t>用</w:t>
      </w:r>
      <w:r w:rsidR="00437531" w:rsidRPr="00914420">
        <w:rPr>
          <w:rFonts w:ascii="Times New Roman" w:eastAsia="宋体" w:hAnsi="Times New Roman" w:cs="Times New Roman"/>
          <w:kern w:val="0"/>
          <w:sz w:val="24"/>
        </w:rPr>
        <w:t>if-lese</w:t>
      </w:r>
      <w:r w:rsidR="00437531" w:rsidRPr="00914420">
        <w:rPr>
          <w:rFonts w:ascii="Times New Roman" w:eastAsia="宋体" w:hAnsi="Times New Roman" w:cs="Times New Roman"/>
          <w:kern w:val="0"/>
          <w:sz w:val="24"/>
        </w:rPr>
        <w:t>语句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判断成绩的等级</w:t>
      </w:r>
    </w:p>
    <w:p w14:paraId="12E6BF7D" w14:textId="77777777" w:rsidR="00ED6B84" w:rsidRPr="00914420" w:rsidRDefault="00ED6B84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[80-100] </w:t>
      </w:r>
      <w:r w:rsidR="0037154E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Pr="00914420">
        <w:rPr>
          <w:rFonts w:ascii="Times New Roman" w:eastAsia="宋体" w:hAnsi="Times New Roman" w:cs="Times New Roman"/>
          <w:kern w:val="0"/>
          <w:sz w:val="24"/>
        </w:rPr>
        <w:t>A</w:t>
      </w:r>
    </w:p>
    <w:p w14:paraId="394CCDEA" w14:textId="77777777" w:rsidR="00ED6B84" w:rsidRPr="00914420" w:rsidRDefault="00712A14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[60-80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)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 B </w:t>
      </w:r>
    </w:p>
    <w:p w14:paraId="528469FD" w14:textId="77777777" w:rsidR="00ED6B84" w:rsidRPr="00914420" w:rsidRDefault="00712A14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[0-60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) 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 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 xml:space="preserve">C </w:t>
      </w:r>
    </w:p>
    <w:p w14:paraId="3CE302E6" w14:textId="77777777" w:rsidR="00ED6B84" w:rsidRPr="00914420" w:rsidRDefault="00ED6B84" w:rsidP="00712A14">
      <w:pPr>
        <w:autoSpaceDE w:val="0"/>
        <w:autoSpaceDN w:val="0"/>
        <w:adjustRightInd w:val="0"/>
        <w:spacing w:line="276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如果成绩非法不是</w:t>
      </w:r>
      <w:r w:rsidRPr="00914420">
        <w:rPr>
          <w:rFonts w:ascii="Times New Roman" w:eastAsia="宋体" w:hAnsi="Times New Roman" w:cs="Times New Roman"/>
          <w:kern w:val="0"/>
          <w:sz w:val="24"/>
        </w:rPr>
        <w:t>[0-100],</w:t>
      </w:r>
      <w:r w:rsidRPr="00914420">
        <w:rPr>
          <w:rFonts w:ascii="Times New Roman" w:eastAsia="宋体" w:hAnsi="Times New Roman" w:cs="Times New Roman"/>
          <w:kern w:val="0"/>
          <w:sz w:val="24"/>
        </w:rPr>
        <w:t>则提示用户输入的成绩是非法的成绩</w:t>
      </w:r>
    </w:p>
    <w:p w14:paraId="51AA9BA7" w14:textId="0AFA7A2B" w:rsidR="008F1926" w:rsidRPr="00F97F44" w:rsidRDefault="008F1926" w:rsidP="00ED6B84">
      <w:pPr>
        <w:autoSpaceDE w:val="0"/>
        <w:autoSpaceDN w:val="0"/>
        <w:adjustRightInd w:val="0"/>
        <w:jc w:val="left"/>
        <w:rPr>
          <w:rFonts w:ascii="Times New Roman" w:hAnsi="Times New Roman" w:cs="Times New Roman" w:hint="eastAsia"/>
          <w:kern w:val="0"/>
          <w:sz w:val="24"/>
        </w:rPr>
      </w:pPr>
    </w:p>
    <w:p w14:paraId="192242D7" w14:textId="77777777" w:rsidR="000D2371" w:rsidRPr="00914420" w:rsidRDefault="000D2371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26AFE88" w14:textId="77777777" w:rsidR="00ED6B84" w:rsidRPr="00914420" w:rsidRDefault="00ED6B84" w:rsidP="0086397B">
      <w:pPr>
        <w:pStyle w:val="a7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 xml:space="preserve">case 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语句</w:t>
      </w:r>
    </w:p>
    <w:p w14:paraId="6DB38BBC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C048D75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 xml:space="preserve">case </w:t>
      </w:r>
      <w:r w:rsidRPr="00914420">
        <w:rPr>
          <w:rFonts w:ascii="Times New Roman" w:eastAsia="宋体" w:hAnsi="Times New Roman" w:cs="Times New Roman"/>
          <w:kern w:val="0"/>
          <w:sz w:val="24"/>
        </w:rPr>
        <w:t>变量的内容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in</w:t>
      </w:r>
    </w:p>
    <w:p w14:paraId="75B3732E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ind w:firstLine="4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匹配项</w:t>
      </w:r>
      <w:r w:rsidRPr="00914420">
        <w:rPr>
          <w:rFonts w:ascii="Times New Roman" w:eastAsia="宋体" w:hAnsi="Times New Roman" w:cs="Times New Roman"/>
          <w:kern w:val="0"/>
          <w:sz w:val="24"/>
        </w:rPr>
        <w:t>1)</w:t>
      </w:r>
    </w:p>
    <w:p w14:paraId="005695F7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14C3C7BA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lastRenderedPageBreak/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;;</w:t>
      </w:r>
    </w:p>
    <w:p w14:paraId="35D1D761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ind w:firstLine="42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匹配项</w:t>
      </w:r>
      <w:r w:rsidRPr="00914420">
        <w:rPr>
          <w:rFonts w:ascii="Times New Roman" w:eastAsia="宋体" w:hAnsi="Times New Roman" w:cs="Times New Roman"/>
          <w:kern w:val="0"/>
          <w:sz w:val="24"/>
        </w:rPr>
        <w:t>2)</w:t>
      </w:r>
    </w:p>
    <w:p w14:paraId="4E407DE8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1B2B1F40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;;</w:t>
      </w:r>
    </w:p>
    <w:p w14:paraId="605A984A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  <w:t>*)</w:t>
      </w:r>
    </w:p>
    <w:p w14:paraId="0E913803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命令</w:t>
      </w:r>
      <w:r w:rsidRPr="00914420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741E787E" w14:textId="77777777" w:rsidR="00ED6B84" w:rsidRPr="00914420" w:rsidRDefault="00ED6B84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="001113C0" w:rsidRPr="00914420">
        <w:rPr>
          <w:rFonts w:ascii="Times New Roman" w:eastAsia="宋体" w:hAnsi="Times New Roman" w:cs="Times New Roman"/>
          <w:kern w:val="0"/>
          <w:sz w:val="24"/>
        </w:rPr>
        <w:tab/>
      </w:r>
      <w:r w:rsidRPr="00914420">
        <w:rPr>
          <w:rFonts w:ascii="Times New Roman" w:eastAsia="宋体" w:hAnsi="Times New Roman" w:cs="Times New Roman"/>
          <w:kern w:val="0"/>
          <w:sz w:val="24"/>
        </w:rPr>
        <w:t>;;</w:t>
      </w:r>
    </w:p>
    <w:p w14:paraId="50017CD3" w14:textId="77777777" w:rsidR="001113C0" w:rsidRPr="00914420" w:rsidRDefault="001113C0" w:rsidP="0086397B">
      <w:pPr>
        <w:autoSpaceDE w:val="0"/>
        <w:autoSpaceDN w:val="0"/>
        <w:adjustRightInd w:val="0"/>
        <w:spacing w:line="360" w:lineRule="auto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914420">
        <w:rPr>
          <w:rFonts w:ascii="Times New Roman" w:eastAsia="宋体" w:hAnsi="Times New Roman" w:cs="Times New Roman"/>
          <w:kern w:val="0"/>
          <w:sz w:val="24"/>
        </w:rPr>
        <w:t>e</w:t>
      </w:r>
      <w:r w:rsidR="00ED6B84" w:rsidRPr="00914420">
        <w:rPr>
          <w:rFonts w:ascii="Times New Roman" w:eastAsia="宋体" w:hAnsi="Times New Roman" w:cs="Times New Roman"/>
          <w:kern w:val="0"/>
          <w:sz w:val="24"/>
        </w:rPr>
        <w:t>sac</w:t>
      </w:r>
    </w:p>
    <w:p w14:paraId="641E78A7" w14:textId="77777777" w:rsidR="001113C0" w:rsidRPr="00914420" w:rsidRDefault="001113C0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00077BE2" w14:textId="77777777" w:rsidR="00FD7A19" w:rsidRPr="00914420" w:rsidRDefault="00FD7A19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A283F14" w14:textId="77777777" w:rsidR="00ED6B84" w:rsidRPr="00914420" w:rsidRDefault="001113C0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Example: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ab/>
      </w:r>
    </w:p>
    <w:p w14:paraId="3508C207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 xml:space="preserve">case $number in </w:t>
      </w:r>
    </w:p>
    <w:p w14:paraId="2C084CE7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  <w:t>6|7|8)</w:t>
      </w:r>
    </w:p>
    <w:p w14:paraId="557B02E6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Pr="00914420">
        <w:rPr>
          <w:rFonts w:ascii="Times New Roman" w:hAnsi="Times New Roman" w:cs="Times New Roman"/>
          <w:kern w:val="0"/>
          <w:sz w:val="24"/>
        </w:rPr>
        <w:tab/>
        <w:t>echo “……”</w:t>
      </w:r>
    </w:p>
    <w:p w14:paraId="6B2B083F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Pr="00914420">
        <w:rPr>
          <w:rFonts w:ascii="Times New Roman" w:hAnsi="Times New Roman" w:cs="Times New Roman"/>
          <w:kern w:val="0"/>
          <w:sz w:val="24"/>
        </w:rPr>
        <w:tab/>
        <w:t>;;</w:t>
      </w:r>
    </w:p>
    <w:p w14:paraId="6CE838CB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="003A6B86" w:rsidRPr="00914420">
        <w:rPr>
          <w:rFonts w:ascii="Times New Roman" w:hAnsi="Times New Roman" w:cs="Times New Roman"/>
          <w:kern w:val="0"/>
          <w:sz w:val="24"/>
        </w:rPr>
        <w:t>4|</w:t>
      </w:r>
      <w:r w:rsidRPr="00914420">
        <w:rPr>
          <w:rFonts w:ascii="Times New Roman" w:hAnsi="Times New Roman" w:cs="Times New Roman"/>
          <w:kern w:val="0"/>
          <w:sz w:val="24"/>
        </w:rPr>
        <w:t>5|6</w:t>
      </w:r>
      <w:r w:rsidR="00ED6ADF" w:rsidRPr="00914420">
        <w:rPr>
          <w:rFonts w:ascii="Times New Roman" w:hAnsi="Times New Roman" w:cs="Times New Roman"/>
          <w:kern w:val="0"/>
          <w:sz w:val="24"/>
        </w:rPr>
        <w:t>)</w:t>
      </w:r>
    </w:p>
    <w:p w14:paraId="23D7B0C5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Pr="00914420">
        <w:rPr>
          <w:rFonts w:ascii="Times New Roman" w:hAnsi="Times New Roman" w:cs="Times New Roman"/>
          <w:kern w:val="0"/>
          <w:sz w:val="24"/>
        </w:rPr>
        <w:tab/>
        <w:t>echo “……”</w:t>
      </w:r>
    </w:p>
    <w:p w14:paraId="24A53422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Pr="00914420">
        <w:rPr>
          <w:rFonts w:ascii="Times New Roman" w:hAnsi="Times New Roman" w:cs="Times New Roman"/>
          <w:kern w:val="0"/>
          <w:sz w:val="24"/>
        </w:rPr>
        <w:tab/>
        <w:t>;;</w:t>
      </w:r>
    </w:p>
    <w:p w14:paraId="70CDC986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  <w:t>*)</w:t>
      </w:r>
    </w:p>
    <w:p w14:paraId="21B91D55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ab/>
      </w:r>
      <w:r w:rsidRPr="00914420">
        <w:rPr>
          <w:rFonts w:ascii="Times New Roman" w:hAnsi="Times New Roman" w:cs="Times New Roman"/>
          <w:kern w:val="0"/>
          <w:sz w:val="24"/>
        </w:rPr>
        <w:tab/>
        <w:t>;;</w:t>
      </w:r>
    </w:p>
    <w:p w14:paraId="55A6FEE6" w14:textId="77777777" w:rsidR="001113C0" w:rsidRPr="00914420" w:rsidRDefault="001113C0" w:rsidP="001113C0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</w:rPr>
      </w:pPr>
      <w:r w:rsidRPr="00914420">
        <w:rPr>
          <w:rFonts w:ascii="Times New Roman" w:hAnsi="Times New Roman" w:cs="Times New Roman"/>
          <w:kern w:val="0"/>
          <w:sz w:val="24"/>
        </w:rPr>
        <w:t>esac</w:t>
      </w:r>
    </w:p>
    <w:p w14:paraId="028DA02A" w14:textId="77777777" w:rsidR="001113C0" w:rsidRPr="00914420" w:rsidRDefault="001113C0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0E46203C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34F6163" w14:textId="20F0EA13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8"/>
          <w:u w:val="single"/>
        </w:rPr>
      </w:pPr>
      <w:r w:rsidRPr="00914420">
        <w:rPr>
          <w:rFonts w:ascii="Times New Roman" w:eastAsia="宋体" w:hAnsi="Times New Roman" w:cs="Times New Roman"/>
          <w:b/>
          <w:kern w:val="0"/>
          <w:sz w:val="28"/>
          <w:u w:val="single"/>
        </w:rPr>
        <w:t>练习</w:t>
      </w:r>
      <w:r w:rsidR="0093015C">
        <w:rPr>
          <w:rFonts w:ascii="Times New Roman" w:eastAsia="宋体" w:hAnsi="Times New Roman" w:cs="Times New Roman" w:hint="eastAsia"/>
          <w:b/>
          <w:kern w:val="0"/>
          <w:sz w:val="28"/>
          <w:u w:val="single"/>
        </w:rPr>
        <w:t>8</w:t>
      </w:r>
      <w:r w:rsidRPr="00914420">
        <w:rPr>
          <w:rFonts w:ascii="Times New Roman" w:eastAsia="宋体" w:hAnsi="Times New Roman" w:cs="Times New Roman"/>
          <w:b/>
          <w:kern w:val="0"/>
          <w:sz w:val="28"/>
          <w:u w:val="single"/>
        </w:rPr>
        <w:t>:</w:t>
      </w:r>
    </w:p>
    <w:p w14:paraId="0757D74E" w14:textId="27C3F417" w:rsidR="00ED6B84" w:rsidRPr="00914420" w:rsidRDefault="0093015C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>
        <w:rPr>
          <w:rFonts w:ascii="Times New Roman" w:eastAsia="宋体" w:hAnsi="Times New Roman" w:cs="Times New Roman" w:hint="eastAsia"/>
          <w:b/>
          <w:kern w:val="0"/>
          <w:sz w:val="24"/>
        </w:rPr>
        <w:t>从键盘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输入一个成绩，</w:t>
      </w:r>
      <w:r w:rsidR="00437531" w:rsidRPr="00914420">
        <w:rPr>
          <w:rFonts w:ascii="Times New Roman" w:eastAsia="宋体" w:hAnsi="Times New Roman" w:cs="Times New Roman"/>
          <w:b/>
          <w:kern w:val="0"/>
          <w:sz w:val="24"/>
        </w:rPr>
        <w:t>用</w:t>
      </w:r>
      <w:r w:rsidR="00437531" w:rsidRPr="00914420">
        <w:rPr>
          <w:rFonts w:ascii="Times New Roman" w:eastAsia="宋体" w:hAnsi="Times New Roman" w:cs="Times New Roman"/>
          <w:b/>
          <w:kern w:val="0"/>
          <w:sz w:val="24"/>
        </w:rPr>
        <w:t>case</w:t>
      </w:r>
      <w:r w:rsidR="00437531" w:rsidRPr="00914420">
        <w:rPr>
          <w:rFonts w:ascii="Times New Roman" w:eastAsia="宋体" w:hAnsi="Times New Roman" w:cs="Times New Roman"/>
          <w:b/>
          <w:kern w:val="0"/>
          <w:sz w:val="24"/>
        </w:rPr>
        <w:t>语句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判断成绩的等级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 xml:space="preserve"> </w:t>
      </w:r>
      <w:r w:rsidR="009227F9" w:rsidRPr="00914420">
        <w:rPr>
          <w:rFonts w:ascii="Times New Roman" w:eastAsia="宋体" w:hAnsi="Times New Roman" w:cs="Times New Roman"/>
          <w:b/>
          <w:kern w:val="0"/>
          <w:sz w:val="24"/>
        </w:rPr>
        <w:t>（结题思路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: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将成绩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/10</w:t>
      </w:r>
      <w:r w:rsidR="00ED6B84" w:rsidRPr="00914420">
        <w:rPr>
          <w:rFonts w:ascii="Times New Roman" w:eastAsia="宋体" w:hAnsi="Times New Roman" w:cs="Times New Roman"/>
          <w:b/>
          <w:kern w:val="0"/>
          <w:sz w:val="24"/>
        </w:rPr>
        <w:t>）</w:t>
      </w:r>
    </w:p>
    <w:p w14:paraId="4FEB71A0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[80-100] A   8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9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10</w:t>
      </w:r>
    </w:p>
    <w:p w14:paraId="1672DA00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[60-80 ) B   6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7</w:t>
      </w:r>
    </w:p>
    <w:p w14:paraId="4F21E16E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[0-60  ) C   0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1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2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3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4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，</w:t>
      </w:r>
      <w:bookmarkStart w:id="0" w:name="_GoBack"/>
      <w:bookmarkEnd w:id="0"/>
      <w:r w:rsidRPr="00914420">
        <w:rPr>
          <w:rFonts w:ascii="Times New Roman" w:eastAsia="宋体" w:hAnsi="Times New Roman" w:cs="Times New Roman"/>
          <w:b/>
          <w:kern w:val="0"/>
          <w:sz w:val="24"/>
        </w:rPr>
        <w:t>5</w:t>
      </w:r>
    </w:p>
    <w:p w14:paraId="61D211F9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kern w:val="0"/>
          <w:sz w:val="24"/>
        </w:rPr>
      </w:pPr>
      <w:r w:rsidRPr="00914420">
        <w:rPr>
          <w:rFonts w:ascii="Times New Roman" w:eastAsia="宋体" w:hAnsi="Times New Roman" w:cs="Times New Roman"/>
          <w:b/>
          <w:kern w:val="0"/>
          <w:sz w:val="24"/>
        </w:rPr>
        <w:t>如果成绩非法不是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[0-100],</w:t>
      </w:r>
      <w:r w:rsidRPr="00914420">
        <w:rPr>
          <w:rFonts w:ascii="Times New Roman" w:eastAsia="宋体" w:hAnsi="Times New Roman" w:cs="Times New Roman"/>
          <w:b/>
          <w:kern w:val="0"/>
          <w:sz w:val="24"/>
        </w:rPr>
        <w:t>则提示用户输入的成绩是非法的成绩</w:t>
      </w:r>
    </w:p>
    <w:p w14:paraId="53087591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06931C0A" w14:textId="77777777" w:rsidR="00ED6B84" w:rsidRPr="00914420" w:rsidRDefault="00ED6B84" w:rsidP="00ED6B84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4A74F5F" w14:textId="77777777" w:rsidR="008B72B8" w:rsidRPr="00914420" w:rsidRDefault="008B72B8" w:rsidP="00A51360">
      <w:pPr>
        <w:rPr>
          <w:rFonts w:ascii="Times New Roman" w:hAnsi="Times New Roman" w:cs="Times New Roman"/>
          <w:sz w:val="28"/>
          <w:szCs w:val="24"/>
        </w:rPr>
      </w:pPr>
    </w:p>
    <w:sectPr w:rsidR="008B72B8" w:rsidRPr="00914420" w:rsidSect="00CC5F3B"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24C4B" w14:textId="77777777" w:rsidR="00D15127" w:rsidRDefault="00D15127" w:rsidP="0008640F">
      <w:r>
        <w:separator/>
      </w:r>
    </w:p>
  </w:endnote>
  <w:endnote w:type="continuationSeparator" w:id="0">
    <w:p w14:paraId="47CD2172" w14:textId="77777777" w:rsidR="00D15127" w:rsidRDefault="00D15127" w:rsidP="00086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B24967" w14:textId="77777777" w:rsidR="00D15127" w:rsidRDefault="00D15127" w:rsidP="0008640F">
      <w:r>
        <w:separator/>
      </w:r>
    </w:p>
  </w:footnote>
  <w:footnote w:type="continuationSeparator" w:id="0">
    <w:p w14:paraId="53650D16" w14:textId="77777777" w:rsidR="00D15127" w:rsidRDefault="00D15127" w:rsidP="00086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F50B4"/>
    <w:multiLevelType w:val="hybridMultilevel"/>
    <w:tmpl w:val="7B4EDDD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7BE0CCF"/>
    <w:multiLevelType w:val="hybridMultilevel"/>
    <w:tmpl w:val="007C0722"/>
    <w:lvl w:ilvl="0" w:tplc="77F21B1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605BA6"/>
    <w:multiLevelType w:val="hybridMultilevel"/>
    <w:tmpl w:val="B7688944"/>
    <w:lvl w:ilvl="0" w:tplc="E8605274">
      <w:start w:val="1"/>
      <w:numFmt w:val="decimal"/>
      <w:lvlText w:val="(%1)"/>
      <w:lvlJc w:val="left"/>
      <w:pPr>
        <w:ind w:left="720" w:hanging="720"/>
      </w:pPr>
      <w:rPr>
        <w:rFonts w:asci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BFE2F8E"/>
    <w:multiLevelType w:val="hybridMultilevel"/>
    <w:tmpl w:val="B0C64BEA"/>
    <w:lvl w:ilvl="0" w:tplc="3BF4739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4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M7Q0MDIzt7S0NDVW0lEKTi0uzszPAykwrAUA0SoBNywAAAA="/>
  </w:docVars>
  <w:rsids>
    <w:rsidRoot w:val="00933514"/>
    <w:rsid w:val="00003C66"/>
    <w:rsid w:val="000107DB"/>
    <w:rsid w:val="00012E2B"/>
    <w:rsid w:val="00014507"/>
    <w:rsid w:val="00044966"/>
    <w:rsid w:val="00063AC2"/>
    <w:rsid w:val="00066740"/>
    <w:rsid w:val="00082EEA"/>
    <w:rsid w:val="0008640F"/>
    <w:rsid w:val="000959BA"/>
    <w:rsid w:val="000B4F25"/>
    <w:rsid w:val="000D0326"/>
    <w:rsid w:val="000D2371"/>
    <w:rsid w:val="000E5740"/>
    <w:rsid w:val="000F5165"/>
    <w:rsid w:val="00100E07"/>
    <w:rsid w:val="00104297"/>
    <w:rsid w:val="001113C0"/>
    <w:rsid w:val="00114A43"/>
    <w:rsid w:val="0013171B"/>
    <w:rsid w:val="001620B6"/>
    <w:rsid w:val="00163E73"/>
    <w:rsid w:val="00166639"/>
    <w:rsid w:val="00173BFA"/>
    <w:rsid w:val="001C1244"/>
    <w:rsid w:val="001C59A2"/>
    <w:rsid w:val="00203761"/>
    <w:rsid w:val="00236D82"/>
    <w:rsid w:val="002401EF"/>
    <w:rsid w:val="00251029"/>
    <w:rsid w:val="00253A08"/>
    <w:rsid w:val="00256087"/>
    <w:rsid w:val="002A64BC"/>
    <w:rsid w:val="002B0D2A"/>
    <w:rsid w:val="002B1A52"/>
    <w:rsid w:val="002B4F73"/>
    <w:rsid w:val="002E25E2"/>
    <w:rsid w:val="002F77D0"/>
    <w:rsid w:val="0030274F"/>
    <w:rsid w:val="00344BD6"/>
    <w:rsid w:val="00355C9B"/>
    <w:rsid w:val="0037154E"/>
    <w:rsid w:val="003748C6"/>
    <w:rsid w:val="003A0E00"/>
    <w:rsid w:val="003A2FF0"/>
    <w:rsid w:val="003A6B86"/>
    <w:rsid w:val="003D570D"/>
    <w:rsid w:val="003E2B35"/>
    <w:rsid w:val="003F3926"/>
    <w:rsid w:val="00400F04"/>
    <w:rsid w:val="00426361"/>
    <w:rsid w:val="00437531"/>
    <w:rsid w:val="0046287C"/>
    <w:rsid w:val="00464BBD"/>
    <w:rsid w:val="004B7B03"/>
    <w:rsid w:val="004D1E9C"/>
    <w:rsid w:val="004D3A93"/>
    <w:rsid w:val="004F16DC"/>
    <w:rsid w:val="004F71A6"/>
    <w:rsid w:val="00506B71"/>
    <w:rsid w:val="00513F6D"/>
    <w:rsid w:val="00522581"/>
    <w:rsid w:val="00523151"/>
    <w:rsid w:val="0056393A"/>
    <w:rsid w:val="00572EF6"/>
    <w:rsid w:val="00613715"/>
    <w:rsid w:val="006363AF"/>
    <w:rsid w:val="00636F0B"/>
    <w:rsid w:val="00674BA6"/>
    <w:rsid w:val="00696560"/>
    <w:rsid w:val="006A79A1"/>
    <w:rsid w:val="006D5BD7"/>
    <w:rsid w:val="006E6F8B"/>
    <w:rsid w:val="006F3327"/>
    <w:rsid w:val="00704824"/>
    <w:rsid w:val="00712A14"/>
    <w:rsid w:val="007146E3"/>
    <w:rsid w:val="007154EF"/>
    <w:rsid w:val="00747AE8"/>
    <w:rsid w:val="007520E5"/>
    <w:rsid w:val="00772659"/>
    <w:rsid w:val="007B4B05"/>
    <w:rsid w:val="007C5D1D"/>
    <w:rsid w:val="007D2539"/>
    <w:rsid w:val="00802A6F"/>
    <w:rsid w:val="00807A33"/>
    <w:rsid w:val="00814AE1"/>
    <w:rsid w:val="0082469E"/>
    <w:rsid w:val="00837AD0"/>
    <w:rsid w:val="0086397B"/>
    <w:rsid w:val="00864CB8"/>
    <w:rsid w:val="008A085C"/>
    <w:rsid w:val="008B72B8"/>
    <w:rsid w:val="008C0E6B"/>
    <w:rsid w:val="008C2AB4"/>
    <w:rsid w:val="008E68A0"/>
    <w:rsid w:val="008E7583"/>
    <w:rsid w:val="008F1926"/>
    <w:rsid w:val="00914420"/>
    <w:rsid w:val="009227F9"/>
    <w:rsid w:val="00923DED"/>
    <w:rsid w:val="0093015C"/>
    <w:rsid w:val="00933392"/>
    <w:rsid w:val="00933514"/>
    <w:rsid w:val="009577F1"/>
    <w:rsid w:val="00986DAE"/>
    <w:rsid w:val="0099094E"/>
    <w:rsid w:val="00996AF2"/>
    <w:rsid w:val="009B111A"/>
    <w:rsid w:val="009B729C"/>
    <w:rsid w:val="009B7ED8"/>
    <w:rsid w:val="009D0C74"/>
    <w:rsid w:val="009D31F1"/>
    <w:rsid w:val="009F350B"/>
    <w:rsid w:val="00A00DB5"/>
    <w:rsid w:val="00A26848"/>
    <w:rsid w:val="00A448D3"/>
    <w:rsid w:val="00A51360"/>
    <w:rsid w:val="00A672F7"/>
    <w:rsid w:val="00A771AA"/>
    <w:rsid w:val="00A9035B"/>
    <w:rsid w:val="00A971B2"/>
    <w:rsid w:val="00AA4635"/>
    <w:rsid w:val="00AC01B3"/>
    <w:rsid w:val="00AC226B"/>
    <w:rsid w:val="00AC2F09"/>
    <w:rsid w:val="00AD46F5"/>
    <w:rsid w:val="00AF12AF"/>
    <w:rsid w:val="00AF7EA7"/>
    <w:rsid w:val="00B031C8"/>
    <w:rsid w:val="00B10345"/>
    <w:rsid w:val="00B10465"/>
    <w:rsid w:val="00B10AF7"/>
    <w:rsid w:val="00B849E9"/>
    <w:rsid w:val="00B93374"/>
    <w:rsid w:val="00BD6485"/>
    <w:rsid w:val="00BF001B"/>
    <w:rsid w:val="00BF0376"/>
    <w:rsid w:val="00C44E38"/>
    <w:rsid w:val="00C46AC2"/>
    <w:rsid w:val="00C471D7"/>
    <w:rsid w:val="00C552BD"/>
    <w:rsid w:val="00C6553C"/>
    <w:rsid w:val="00C91FBB"/>
    <w:rsid w:val="00C942AE"/>
    <w:rsid w:val="00CB3D3A"/>
    <w:rsid w:val="00CD7CDE"/>
    <w:rsid w:val="00CF54D1"/>
    <w:rsid w:val="00D15127"/>
    <w:rsid w:val="00D35EAF"/>
    <w:rsid w:val="00D65A72"/>
    <w:rsid w:val="00DA0E2D"/>
    <w:rsid w:val="00DA4357"/>
    <w:rsid w:val="00DB41D5"/>
    <w:rsid w:val="00DC11C7"/>
    <w:rsid w:val="00E10B4A"/>
    <w:rsid w:val="00E11DA5"/>
    <w:rsid w:val="00E127DA"/>
    <w:rsid w:val="00E21D39"/>
    <w:rsid w:val="00E52AB5"/>
    <w:rsid w:val="00E71F83"/>
    <w:rsid w:val="00E904E2"/>
    <w:rsid w:val="00EB0251"/>
    <w:rsid w:val="00EC5148"/>
    <w:rsid w:val="00ED1F5B"/>
    <w:rsid w:val="00ED6ADF"/>
    <w:rsid w:val="00ED6B84"/>
    <w:rsid w:val="00EE064E"/>
    <w:rsid w:val="00EE6AE1"/>
    <w:rsid w:val="00F01884"/>
    <w:rsid w:val="00F45FEC"/>
    <w:rsid w:val="00F464F1"/>
    <w:rsid w:val="00F770CE"/>
    <w:rsid w:val="00F775CD"/>
    <w:rsid w:val="00F84094"/>
    <w:rsid w:val="00F907EB"/>
    <w:rsid w:val="00F97F44"/>
    <w:rsid w:val="00FC6248"/>
    <w:rsid w:val="00FD7A19"/>
    <w:rsid w:val="00FE70EC"/>
    <w:rsid w:val="00FF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03E005"/>
  <w15:docId w15:val="{9CE19D23-07A4-43C1-B335-0099AD57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864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8640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864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8640F"/>
    <w:rPr>
      <w:sz w:val="18"/>
      <w:szCs w:val="18"/>
    </w:rPr>
  </w:style>
  <w:style w:type="paragraph" w:styleId="a7">
    <w:name w:val="List Paragraph"/>
    <w:basedOn w:val="a"/>
    <w:uiPriority w:val="34"/>
    <w:qFormat/>
    <w:rsid w:val="00AC2F09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6965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6965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73</Words>
  <Characters>1558</Characters>
  <Application>Microsoft Office Word</Application>
  <DocSecurity>0</DocSecurity>
  <Lines>12</Lines>
  <Paragraphs>3</Paragraphs>
  <ScaleCrop>false</ScaleCrop>
  <Company>Hewlett-Packard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xiang Zhang</dc:creator>
  <cp:lastModifiedBy>admin</cp:lastModifiedBy>
  <cp:revision>3</cp:revision>
  <cp:lastPrinted>2018-10-02T04:03:00Z</cp:lastPrinted>
  <dcterms:created xsi:type="dcterms:W3CDTF">2023-12-08T11:27:00Z</dcterms:created>
  <dcterms:modified xsi:type="dcterms:W3CDTF">2023-12-08T11:29:00Z</dcterms:modified>
</cp:coreProperties>
</file>